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24113" y="1460408"/>
                            <a:ext cx="6048285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B159FF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September 19,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4279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7862" w:rsidRPr="00F226BC" w:rsidRDefault="004A6969" w:rsidP="00E57862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:rsidR="009633B7" w:rsidRPr="004A5123" w:rsidRDefault="009633B7" w:rsidP="00B71D6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 Community Safety Department U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date (10 minutes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F226BC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6A19FC" w:rsidRDefault="000F5A6A" w:rsidP="006A19F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52403D" w:rsidRPr="00417967" w:rsidRDefault="0052403D" w:rsidP="006A19FC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18"/>
                                  <w:szCs w:val="18"/>
                                </w:rPr>
                              </w:pPr>
                              <w:r w:rsidRPr="0041796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18"/>
                                  <w:szCs w:val="18"/>
                                </w:rPr>
                                <w:t>Should the Training Sub-committee Be Addressing or Consi</w:t>
                              </w:r>
                              <w:r w:rsidR="006A19FC" w:rsidRPr="0041796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18"/>
                                  <w:szCs w:val="18"/>
                                </w:rPr>
                                <w:t>dering Other Training</w:t>
                              </w:r>
                              <w:r w:rsidR="003F3224" w:rsidRPr="0041796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18"/>
                                  <w:szCs w:val="18"/>
                                </w:rPr>
                                <w:t>, David Ley</w:t>
                              </w: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  <w:r w:rsidR="00905545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 5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B159FF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ext Meeting: Tuesday, October 17</w:t>
                              </w:r>
                              <w:r w:rsidR="00B71D6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241;top:14604;width:60482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B159FF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September 19,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417967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7862" w:rsidRPr="00F226BC" w:rsidRDefault="004A6969" w:rsidP="00E57862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9633B7" w:rsidRPr="004A5123" w:rsidRDefault="009633B7" w:rsidP="00B71D6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 Community Safety Department U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date (10 minutes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F226BC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6A19FC" w:rsidRDefault="000F5A6A" w:rsidP="006A19F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52403D" w:rsidRPr="00417967" w:rsidRDefault="0052403D" w:rsidP="006A19FC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18"/>
                            <w:szCs w:val="18"/>
                          </w:rPr>
                        </w:pPr>
                        <w:bookmarkStart w:id="1" w:name="_GoBack"/>
                        <w:r w:rsidRPr="0041796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18"/>
                            <w:szCs w:val="18"/>
                          </w:rPr>
                          <w:t>Should the Training Sub-committee Be Addressing or Consi</w:t>
                        </w:r>
                        <w:r w:rsidR="006A19FC" w:rsidRPr="0041796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18"/>
                            <w:szCs w:val="18"/>
                          </w:rPr>
                          <w:t>dering Other Training</w:t>
                        </w:r>
                        <w:r w:rsidR="003F3224" w:rsidRPr="0041796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18"/>
                            <w:szCs w:val="18"/>
                          </w:rPr>
                          <w:t>, David Ley</w:t>
                        </w:r>
                      </w:p>
                      <w:bookmarkEnd w:id="1"/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  <w:r w:rsidR="00905545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 5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B159FF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ext Meeting: Tuesday, October 17</w:t>
                        </w:r>
                        <w:r w:rsidR="00B71D6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97A" w:rsidRDefault="0042797A" w:rsidP="00ED0705">
      <w:pPr>
        <w:spacing w:after="0" w:line="240" w:lineRule="auto"/>
      </w:pPr>
      <w:r>
        <w:separator/>
      </w:r>
    </w:p>
  </w:endnote>
  <w:endnote w:type="continuationSeparator" w:id="0">
    <w:p w:rsidR="0042797A" w:rsidRDefault="0042797A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97A" w:rsidRDefault="0042797A" w:rsidP="00ED0705">
      <w:pPr>
        <w:spacing w:after="0" w:line="240" w:lineRule="auto"/>
      </w:pPr>
      <w:r>
        <w:separator/>
      </w:r>
    </w:p>
  </w:footnote>
  <w:footnote w:type="continuationSeparator" w:id="0">
    <w:p w:rsidR="0042797A" w:rsidRDefault="0042797A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42797A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E656FD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84772F"/>
    <w:multiLevelType w:val="hybridMultilevel"/>
    <w:tmpl w:val="5276DE2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Mq8FAOek1NItAAAA"/>
  </w:docVars>
  <w:rsids>
    <w:rsidRoot w:val="001E0517"/>
    <w:rsid w:val="00053772"/>
    <w:rsid w:val="000566AB"/>
    <w:rsid w:val="000947D9"/>
    <w:rsid w:val="000B3DF8"/>
    <w:rsid w:val="000D21C9"/>
    <w:rsid w:val="000E54A3"/>
    <w:rsid w:val="000F5A6A"/>
    <w:rsid w:val="00110CED"/>
    <w:rsid w:val="0012089C"/>
    <w:rsid w:val="001A67BE"/>
    <w:rsid w:val="001B1ADF"/>
    <w:rsid w:val="001B6098"/>
    <w:rsid w:val="001E0517"/>
    <w:rsid w:val="00203C7A"/>
    <w:rsid w:val="002623DF"/>
    <w:rsid w:val="0026297C"/>
    <w:rsid w:val="002735F6"/>
    <w:rsid w:val="0027472C"/>
    <w:rsid w:val="002852A9"/>
    <w:rsid w:val="002C0294"/>
    <w:rsid w:val="003325B6"/>
    <w:rsid w:val="00333AD3"/>
    <w:rsid w:val="00350F67"/>
    <w:rsid w:val="0037773D"/>
    <w:rsid w:val="003812BF"/>
    <w:rsid w:val="00383DA6"/>
    <w:rsid w:val="003848AF"/>
    <w:rsid w:val="003B0D4A"/>
    <w:rsid w:val="003B1266"/>
    <w:rsid w:val="003D01A3"/>
    <w:rsid w:val="003F3224"/>
    <w:rsid w:val="004077C7"/>
    <w:rsid w:val="00417967"/>
    <w:rsid w:val="0042797A"/>
    <w:rsid w:val="00466A84"/>
    <w:rsid w:val="0047026B"/>
    <w:rsid w:val="004A5123"/>
    <w:rsid w:val="004A6969"/>
    <w:rsid w:val="004B2001"/>
    <w:rsid w:val="004C0B9D"/>
    <w:rsid w:val="004E3B7A"/>
    <w:rsid w:val="0052403D"/>
    <w:rsid w:val="0053769C"/>
    <w:rsid w:val="00550A95"/>
    <w:rsid w:val="0056473C"/>
    <w:rsid w:val="00594AB0"/>
    <w:rsid w:val="005A2BAA"/>
    <w:rsid w:val="005B4D52"/>
    <w:rsid w:val="005C1D1F"/>
    <w:rsid w:val="005D121B"/>
    <w:rsid w:val="005F74DB"/>
    <w:rsid w:val="006132AD"/>
    <w:rsid w:val="0063103C"/>
    <w:rsid w:val="00674350"/>
    <w:rsid w:val="006833B3"/>
    <w:rsid w:val="006862CE"/>
    <w:rsid w:val="00696F20"/>
    <w:rsid w:val="006A19FC"/>
    <w:rsid w:val="006D49F4"/>
    <w:rsid w:val="006F3F0B"/>
    <w:rsid w:val="006F7923"/>
    <w:rsid w:val="00725B73"/>
    <w:rsid w:val="00740FF9"/>
    <w:rsid w:val="0077366A"/>
    <w:rsid w:val="00776FF7"/>
    <w:rsid w:val="007834DE"/>
    <w:rsid w:val="007B25F1"/>
    <w:rsid w:val="007B7960"/>
    <w:rsid w:val="007D4DA9"/>
    <w:rsid w:val="007E4001"/>
    <w:rsid w:val="007E480A"/>
    <w:rsid w:val="00812ADF"/>
    <w:rsid w:val="0081329D"/>
    <w:rsid w:val="008233F7"/>
    <w:rsid w:val="00825420"/>
    <w:rsid w:val="0082732F"/>
    <w:rsid w:val="00843DBA"/>
    <w:rsid w:val="00854E7A"/>
    <w:rsid w:val="008640A8"/>
    <w:rsid w:val="0089246B"/>
    <w:rsid w:val="00897E61"/>
    <w:rsid w:val="008D3DA9"/>
    <w:rsid w:val="00904879"/>
    <w:rsid w:val="00905545"/>
    <w:rsid w:val="009633B7"/>
    <w:rsid w:val="00970B96"/>
    <w:rsid w:val="00986CF6"/>
    <w:rsid w:val="009B5015"/>
    <w:rsid w:val="009B517A"/>
    <w:rsid w:val="009D7950"/>
    <w:rsid w:val="009F33BF"/>
    <w:rsid w:val="00A00299"/>
    <w:rsid w:val="00A45BB0"/>
    <w:rsid w:val="00A54238"/>
    <w:rsid w:val="00A657AC"/>
    <w:rsid w:val="00A66CCB"/>
    <w:rsid w:val="00AA39EF"/>
    <w:rsid w:val="00AF79C0"/>
    <w:rsid w:val="00B159FF"/>
    <w:rsid w:val="00B21B4D"/>
    <w:rsid w:val="00B63A7C"/>
    <w:rsid w:val="00B71D67"/>
    <w:rsid w:val="00B734E4"/>
    <w:rsid w:val="00B83C7F"/>
    <w:rsid w:val="00BA493C"/>
    <w:rsid w:val="00BC603D"/>
    <w:rsid w:val="00BD3C6C"/>
    <w:rsid w:val="00BF2A10"/>
    <w:rsid w:val="00C06B81"/>
    <w:rsid w:val="00C21407"/>
    <w:rsid w:val="00C60849"/>
    <w:rsid w:val="00C84EBA"/>
    <w:rsid w:val="00C8766F"/>
    <w:rsid w:val="00CA2208"/>
    <w:rsid w:val="00CF2197"/>
    <w:rsid w:val="00D11996"/>
    <w:rsid w:val="00D157BE"/>
    <w:rsid w:val="00D60914"/>
    <w:rsid w:val="00D659A4"/>
    <w:rsid w:val="00D76BAA"/>
    <w:rsid w:val="00D86D9B"/>
    <w:rsid w:val="00DC5475"/>
    <w:rsid w:val="00DE4588"/>
    <w:rsid w:val="00E1494B"/>
    <w:rsid w:val="00E57862"/>
    <w:rsid w:val="00E6086C"/>
    <w:rsid w:val="00E64999"/>
    <w:rsid w:val="00ED0705"/>
    <w:rsid w:val="00ED5EB9"/>
    <w:rsid w:val="00ED5FE0"/>
    <w:rsid w:val="00F226BC"/>
    <w:rsid w:val="00F553C3"/>
    <w:rsid w:val="00F749BE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D1AD7E-2B91-4C35-9785-604FAAB62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7</cp:revision>
  <cp:lastPrinted>2023-04-18T15:20:00Z</cp:lastPrinted>
  <dcterms:created xsi:type="dcterms:W3CDTF">2023-09-06T20:52:00Z</dcterms:created>
  <dcterms:modified xsi:type="dcterms:W3CDTF">2023-09-12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